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D79B83" w14:textId="6667D76E" w:rsidR="000769C2" w:rsidRDefault="000769C2" w:rsidP="00C126AB">
      <w:pPr>
        <w:pStyle w:val="Title"/>
      </w:pPr>
      <w:r w:rsidRPr="0014432B">
        <w:rPr>
          <w:noProof/>
          <w:lang w:eastAsia="en-GB"/>
        </w:rPr>
        <w:drawing>
          <wp:anchor distT="0" distB="0" distL="114300" distR="114300" simplePos="0" relativeHeight="251659264" behindDoc="1" locked="1" layoutInCell="1" allowOverlap="1" wp14:anchorId="38C08315" wp14:editId="062D5328">
            <wp:simplePos x="0" y="0"/>
            <wp:positionH relativeFrom="page">
              <wp:posOffset>28575</wp:posOffset>
            </wp:positionH>
            <wp:positionV relativeFrom="page">
              <wp:posOffset>-757555</wp:posOffset>
            </wp:positionV>
            <wp:extent cx="7581265" cy="2370455"/>
            <wp:effectExtent l="0" t="0" r="635" b="0"/>
            <wp:wrapNone/>
            <wp:docPr id="4" name="Header-banner_ARTIFACT" descr="European Commission JRC logo&#10;&#10;Colored banner with the document title inside Science behind the deba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eader-banner" descr="European Commission JRC logo&#10;&#10;Colored banner with the document title inside Science behind the debate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581265" cy="2370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C772C4" w14:textId="77777777" w:rsidR="000769C2" w:rsidRDefault="000769C2" w:rsidP="000769C2">
      <w:pPr>
        <w:pStyle w:val="BodyText"/>
      </w:pPr>
    </w:p>
    <w:p w14:paraId="20E896D1" w14:textId="77777777" w:rsidR="000769C2" w:rsidRDefault="000769C2" w:rsidP="000769C2">
      <w:pPr>
        <w:pStyle w:val="BodyText"/>
      </w:pPr>
    </w:p>
    <w:p w14:paraId="7E8C460A" w14:textId="77777777" w:rsidR="000769C2" w:rsidRPr="000769C2" w:rsidRDefault="000769C2" w:rsidP="000769C2">
      <w:pPr>
        <w:pStyle w:val="BodyText"/>
      </w:pPr>
    </w:p>
    <w:p w14:paraId="4F4B9BBA" w14:textId="649EA973" w:rsidR="004C5E32" w:rsidRPr="00C126AB" w:rsidRDefault="00000000" w:rsidP="00C126AB">
      <w:pPr>
        <w:pStyle w:val="Title"/>
      </w:pPr>
      <w:r>
        <w:t xml:space="preserve"> </w:t>
      </w:r>
      <w:r w:rsidRPr="00C126AB">
        <w:t xml:space="preserve">Title </w:t>
      </w:r>
    </w:p>
    <w:p w14:paraId="22A206FD" w14:textId="77777777" w:rsidR="004C5E32" w:rsidRDefault="00000000" w:rsidP="00C126AB">
      <w:pPr>
        <w:pStyle w:val="Subtitle"/>
      </w:pPr>
      <w:r>
        <w:t xml:space="preserve"> Subtitle </w:t>
      </w:r>
    </w:p>
    <w:p w14:paraId="3CF2D846" w14:textId="77777777" w:rsidR="004C5E32" w:rsidRDefault="00000000">
      <w:pPr>
        <w:pStyle w:val="Author"/>
      </w:pPr>
      <w:r>
        <w:t xml:space="preserve"> Author </w:t>
      </w:r>
    </w:p>
    <w:p w14:paraId="4B5FD064" w14:textId="77777777" w:rsidR="004C5E32" w:rsidRDefault="00000000">
      <w:pPr>
        <w:pStyle w:val="Date"/>
      </w:pPr>
      <w:r>
        <w:t xml:space="preserve"> Date </w:t>
      </w:r>
    </w:p>
    <w:p w14:paraId="35CA79CD" w14:textId="77777777" w:rsidR="004C5E32" w:rsidRDefault="00000000">
      <w:pPr>
        <w:pStyle w:val="Abstract"/>
      </w:pPr>
      <w:r>
        <w:t xml:space="preserve"> Abstract </w:t>
      </w:r>
    </w:p>
    <w:p w14:paraId="33AF6F69" w14:textId="786B78EF" w:rsidR="004C5E32" w:rsidRPr="00AA3521" w:rsidRDefault="00AA3521" w:rsidP="00AA3521">
      <w:pPr>
        <w:pStyle w:val="Heading1"/>
      </w:pPr>
      <w:bookmarkStart w:id="0" w:name="heading-1"/>
      <w:r w:rsidRPr="00AA3521">
        <w:t xml:space="preserve"> HEADING 1 </w:t>
      </w:r>
      <w:bookmarkEnd w:id="0"/>
    </w:p>
    <w:p w14:paraId="6C51E2FD" w14:textId="77777777" w:rsidR="004C5E32" w:rsidRPr="00FE58EE" w:rsidRDefault="00000000" w:rsidP="00FE58EE">
      <w:pPr>
        <w:pStyle w:val="Heading2"/>
      </w:pPr>
      <w:bookmarkStart w:id="1" w:name="heading-2"/>
      <w:r w:rsidRPr="00FE58EE">
        <w:t xml:space="preserve"> Heading 2 </w:t>
      </w:r>
      <w:bookmarkEnd w:id="1"/>
    </w:p>
    <w:p w14:paraId="1C7DE791" w14:textId="77777777" w:rsidR="004C5E32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25296F7B" w14:textId="77777777" w:rsidR="004C5E32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41A6984D" w14:textId="77777777" w:rsidR="004C5E32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2F2D9AEA" w14:textId="77777777" w:rsidR="004C5E32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039CCDCA" w14:textId="77777777" w:rsidR="004C5E32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318F7C80" w14:textId="77777777" w:rsidR="004C5E32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68A8043A" w14:textId="77777777" w:rsidR="004C5E32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10B71B16" w14:textId="77777777" w:rsidR="004C5E32" w:rsidRDefault="00000000" w:rsidP="0034222C">
      <w:pPr>
        <w:pStyle w:val="FirstParagraph"/>
      </w:pPr>
      <w:r>
        <w:t xml:space="preserve"> First Paragraph. </w:t>
      </w:r>
    </w:p>
    <w:p w14:paraId="5B96D1B0" w14:textId="77777777" w:rsidR="004C5E32" w:rsidRDefault="00000000" w:rsidP="0034222C">
      <w:pPr>
        <w:pStyle w:val="BodyText"/>
      </w:pPr>
      <w:r>
        <w:t xml:space="preserve"> </w:t>
      </w:r>
      <w:r w:rsidRPr="0034222C">
        <w:t>Body Text</w:t>
      </w:r>
      <w:r>
        <w:t xml:space="preserve">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 w:rsidR="004C5E32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3F73DB4" w14:textId="77777777" w:rsidR="004C5E32" w:rsidRDefault="00000000" w:rsidP="0034222C">
      <w:pPr>
        <w:pStyle w:val="BlockText"/>
      </w:pPr>
      <w:r>
        <w:t xml:space="preserve"> Block Text. </w:t>
      </w:r>
    </w:p>
    <w:p w14:paraId="7F070A63" w14:textId="77777777" w:rsidR="004C5E32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766"/>
        <w:gridCol w:w="766"/>
      </w:tblGrid>
      <w:tr w:rsidR="004C5E32" w14:paraId="5E5956F2" w14:textId="77777777" w:rsidTr="004C5E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C267CAA" w14:textId="77777777" w:rsidR="004C5E32" w:rsidRDefault="00000000" w:rsidP="0034222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B89539B" w14:textId="77777777" w:rsidR="004C5E32" w:rsidRDefault="00000000" w:rsidP="0034222C">
            <w:pPr>
              <w:pStyle w:val="Compact"/>
            </w:pPr>
            <w:r>
              <w:t xml:space="preserve"> Table </w:t>
            </w:r>
          </w:p>
        </w:tc>
      </w:tr>
      <w:tr w:rsidR="004C5E32" w14:paraId="340B4E92" w14:textId="77777777">
        <w:tc>
          <w:tcPr>
            <w:tcW w:w="0" w:type="auto"/>
          </w:tcPr>
          <w:p w14:paraId="24696280" w14:textId="77777777" w:rsidR="004C5E32" w:rsidRDefault="00000000" w:rsidP="0034222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9F48125" w14:textId="77777777" w:rsidR="004C5E32" w:rsidRDefault="00000000" w:rsidP="0034222C">
            <w:pPr>
              <w:pStyle w:val="Compact"/>
            </w:pPr>
            <w:r>
              <w:t xml:space="preserve"> 2 </w:t>
            </w:r>
          </w:p>
        </w:tc>
      </w:tr>
    </w:tbl>
    <w:p w14:paraId="30D200B2" w14:textId="77777777" w:rsidR="004C5E32" w:rsidRDefault="00000000">
      <w:pPr>
        <w:pStyle w:val="ImageCaption"/>
      </w:pPr>
      <w:r>
        <w:t xml:space="preserve"> Image Caption </w:t>
      </w:r>
    </w:p>
    <w:p w14:paraId="03717559" w14:textId="77777777" w:rsidR="004C5E32" w:rsidRDefault="00000000">
      <w:pPr>
        <w:pStyle w:val="DefinitionTerm"/>
      </w:pPr>
      <w:r>
        <w:t xml:space="preserve"> DefinitionTerm </w:t>
      </w:r>
    </w:p>
    <w:p w14:paraId="32AF9227" w14:textId="77777777" w:rsidR="004C5E32" w:rsidRDefault="00000000">
      <w:pPr>
        <w:pStyle w:val="Definition"/>
      </w:pPr>
      <w:r>
        <w:t xml:space="preserve"> Definition </w:t>
      </w:r>
    </w:p>
    <w:p w14:paraId="1486AC33" w14:textId="77777777" w:rsidR="004C5E32" w:rsidRDefault="00000000">
      <w:pPr>
        <w:pStyle w:val="DefinitionTerm"/>
      </w:pPr>
      <w:r>
        <w:t xml:space="preserve"> DefinitionTerm </w:t>
      </w:r>
    </w:p>
    <w:p w14:paraId="0D88E5B1" w14:textId="77777777" w:rsidR="004C5E32" w:rsidRDefault="00000000" w:rsidP="00494588">
      <w:pPr>
        <w:pStyle w:val="Bibliography"/>
      </w:pPr>
      <w:r>
        <w:t xml:space="preserve"> Definition </w:t>
      </w:r>
    </w:p>
    <w:sectPr w:rsidR="004C5E32" w:rsidSect="00956D20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05392A" w14:textId="77777777" w:rsidR="00DF232D" w:rsidRDefault="00DF232D">
      <w:pPr>
        <w:spacing w:after="0"/>
      </w:pPr>
      <w:r>
        <w:separator/>
      </w:r>
    </w:p>
  </w:endnote>
  <w:endnote w:type="continuationSeparator" w:id="0">
    <w:p w14:paraId="26F716AC" w14:textId="77777777" w:rsidR="00DF232D" w:rsidRDefault="00DF23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6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C Square Sans Pro">
    <w:panose1 w:val="020B0604020202020204"/>
    <w:charset w:val="00"/>
    <w:family w:val="swiss"/>
    <w:pitch w:val="variable"/>
    <w:sig w:usb0="A00002BF" w:usb1="5000E0FB" w:usb2="00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Aptos Display">
    <w:panose1 w:val="020B06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013B32" w14:textId="77777777" w:rsidR="00DF232D" w:rsidRDefault="00DF232D">
      <w:r>
        <w:separator/>
      </w:r>
    </w:p>
  </w:footnote>
  <w:footnote w:type="continuationSeparator" w:id="0">
    <w:p w14:paraId="47BD3470" w14:textId="77777777" w:rsidR="00DF232D" w:rsidRDefault="00DF232D">
      <w:r>
        <w:continuationSeparator/>
      </w:r>
    </w:p>
  </w:footnote>
  <w:footnote w:id="1">
    <w:p w14:paraId="005248BE" w14:textId="77777777" w:rsidR="004C5E32" w:rsidRDefault="00000000" w:rsidP="00937AF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937AFD">
        <w:t>Footnote Text</w:t>
      </w:r>
      <w: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C382CE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7062221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C5E32"/>
    <w:rsid w:val="000769C2"/>
    <w:rsid w:val="0024799C"/>
    <w:rsid w:val="0034222C"/>
    <w:rsid w:val="004073F5"/>
    <w:rsid w:val="00494588"/>
    <w:rsid w:val="004C5E32"/>
    <w:rsid w:val="00937AFD"/>
    <w:rsid w:val="00956D20"/>
    <w:rsid w:val="009B3FBA"/>
    <w:rsid w:val="00AA3521"/>
    <w:rsid w:val="00B365CF"/>
    <w:rsid w:val="00C126AB"/>
    <w:rsid w:val="00C83B9E"/>
    <w:rsid w:val="00DD44AA"/>
    <w:rsid w:val="00DF232D"/>
    <w:rsid w:val="00F13EA6"/>
    <w:rsid w:val="00FE58E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0B3A4"/>
  <w15:docId w15:val="{FCED0F25-73BA-2945-AEB9-5C74693785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A3521"/>
    <w:pPr>
      <w:keepNext/>
      <w:keepLines/>
      <w:spacing w:before="360" w:after="80"/>
      <w:outlineLvl w:val="0"/>
    </w:pPr>
    <w:rPr>
      <w:rFonts w:ascii="EC Square Sans Pro" w:eastAsiaTheme="majorEastAsia" w:hAnsi="EC Square Sans Pro" w:cstheme="majorBidi"/>
      <w:b/>
      <w:bCs/>
      <w:color w:val="6873B5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FE58EE"/>
    <w:pPr>
      <w:keepNext/>
      <w:keepLines/>
      <w:spacing w:before="160" w:after="80"/>
      <w:outlineLvl w:val="1"/>
    </w:pPr>
    <w:rPr>
      <w:rFonts w:ascii="EC Square Sans Pro" w:eastAsiaTheme="majorEastAsia" w:hAnsi="EC Square Sans Pro" w:cstheme="majorBidi"/>
      <w:color w:val="6873B5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34222C"/>
    <w:pPr>
      <w:spacing w:before="180" w:after="180"/>
    </w:pPr>
    <w:rPr>
      <w:rFonts w:ascii="EC Square Sans Pro" w:hAnsi="EC Square Sans Pro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C126AB"/>
    <w:pPr>
      <w:spacing w:after="80"/>
      <w:contextualSpacing/>
    </w:pPr>
    <w:rPr>
      <w:rFonts w:ascii="EC Square Sans Pro" w:eastAsiaTheme="majorEastAsia" w:hAnsi="EC Square Sans Pro" w:cstheme="majorBidi"/>
      <w:color w:val="6873B5"/>
      <w:spacing w:val="-10"/>
      <w:kern w:val="28"/>
      <w:sz w:val="46"/>
      <w:szCs w:val="46"/>
    </w:rPr>
  </w:style>
  <w:style w:type="character" w:customStyle="1" w:styleId="TitleChar">
    <w:name w:val="Title Char"/>
    <w:basedOn w:val="DefaultParagraphFont"/>
    <w:link w:val="Title"/>
    <w:uiPriority w:val="10"/>
    <w:rsid w:val="00C126AB"/>
    <w:rPr>
      <w:rFonts w:ascii="EC Square Sans Pro" w:eastAsiaTheme="majorEastAsia" w:hAnsi="EC Square Sans Pro" w:cstheme="majorBidi"/>
      <w:color w:val="6873B5"/>
      <w:spacing w:val="-10"/>
      <w:kern w:val="28"/>
      <w:sz w:val="46"/>
      <w:szCs w:val="4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494588"/>
    <w:rPr>
      <w:rFonts w:ascii="EC Square Sans Pro" w:hAnsi="EC Square Sans Pro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AA3521"/>
    <w:rPr>
      <w:rFonts w:ascii="EC Square Sans Pro" w:eastAsiaTheme="majorEastAsia" w:hAnsi="EC Square Sans Pro" w:cstheme="majorBidi"/>
      <w:b/>
      <w:bCs/>
      <w:color w:val="6873B5"/>
    </w:rPr>
  </w:style>
  <w:style w:type="character" w:customStyle="1" w:styleId="Heading2Char">
    <w:name w:val="Heading 2 Char"/>
    <w:basedOn w:val="DefaultParagraphFont"/>
    <w:link w:val="Heading2"/>
    <w:uiPriority w:val="9"/>
    <w:rsid w:val="00FE58EE"/>
    <w:rPr>
      <w:rFonts w:ascii="EC Square Sans Pro" w:eastAsiaTheme="majorEastAsia" w:hAnsi="EC Square Sans Pro" w:cstheme="majorBidi"/>
      <w:color w:val="6873B5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937AFD"/>
    <w:rPr>
      <w:rFonts w:ascii="EC Square Sans Pro" w:hAnsi="EC Square Sans Pro"/>
      <w:sz w:val="18"/>
      <w:szCs w:val="18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64</Words>
  <Characters>366</Characters>
  <Application>Microsoft Office Word</Application>
  <DocSecurity>0</DocSecurity>
  <Lines>3</Lines>
  <Paragraphs>1</Paragraphs>
  <ScaleCrop>false</ScaleCrop>
  <Company/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LASCO Andrea (JRC)</cp:lastModifiedBy>
  <cp:revision>10</cp:revision>
  <dcterms:created xsi:type="dcterms:W3CDTF">2017-12-27T05:22:00Z</dcterms:created>
  <dcterms:modified xsi:type="dcterms:W3CDTF">2025-06-26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bd9ddd1-4d20-43f6-abfa-fc3c07406f94_Enabled">
    <vt:lpwstr>true</vt:lpwstr>
  </property>
  <property fmtid="{D5CDD505-2E9C-101B-9397-08002B2CF9AE}" pid="3" name="MSIP_Label_6bd9ddd1-4d20-43f6-abfa-fc3c07406f94_SetDate">
    <vt:lpwstr>2025-06-25T05:19:31Z</vt:lpwstr>
  </property>
  <property fmtid="{D5CDD505-2E9C-101B-9397-08002B2CF9AE}" pid="4" name="MSIP_Label_6bd9ddd1-4d20-43f6-abfa-fc3c07406f94_Method">
    <vt:lpwstr>Standard</vt:lpwstr>
  </property>
  <property fmtid="{D5CDD505-2E9C-101B-9397-08002B2CF9AE}" pid="5" name="MSIP_Label_6bd9ddd1-4d20-43f6-abfa-fc3c07406f94_Name">
    <vt:lpwstr>Commission Use</vt:lpwstr>
  </property>
  <property fmtid="{D5CDD505-2E9C-101B-9397-08002B2CF9AE}" pid="6" name="MSIP_Label_6bd9ddd1-4d20-43f6-abfa-fc3c07406f94_SiteId">
    <vt:lpwstr>b24c8b06-522c-46fe-9080-70926f8dddb1</vt:lpwstr>
  </property>
  <property fmtid="{D5CDD505-2E9C-101B-9397-08002B2CF9AE}" pid="7" name="MSIP_Label_6bd9ddd1-4d20-43f6-abfa-fc3c07406f94_ActionId">
    <vt:lpwstr>7c3eba1f-4fa5-4d16-ac4a-42460f093b79</vt:lpwstr>
  </property>
  <property fmtid="{D5CDD505-2E9C-101B-9397-08002B2CF9AE}" pid="8" name="MSIP_Label_6bd9ddd1-4d20-43f6-abfa-fc3c07406f94_ContentBits">
    <vt:lpwstr>0</vt:lpwstr>
  </property>
  <property fmtid="{D5CDD505-2E9C-101B-9397-08002B2CF9AE}" pid="9" name="MSIP_Label_6bd9ddd1-4d20-43f6-abfa-fc3c07406f94_Tag">
    <vt:lpwstr>50, 3, 0, 1</vt:lpwstr>
  </property>
</Properties>
</file>